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5B1EBE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008C3BA4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8F376F" w:rsidRPr="008F376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ビッグデータを用いた味覚を介する疾患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75F7029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535ED46C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780812EA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68CA997C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3F6F1B44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kern w:val="0"/>
          <w:sz w:val="24"/>
          <w:szCs w:val="24"/>
          <w:lang w:eastAsia="zh-TW"/>
        </w:rPr>
      </w:pP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　　　　　　　　　　　　　　　　　　</w:t>
      </w:r>
    </w:p>
    <w:p w14:paraId="049FF512" w14:textId="2475C4CA" w:rsidR="00977207" w:rsidRPr="00A24D2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1E233E8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</w:t>
      </w:r>
      <w:r w:rsidR="00A24D2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提供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="00A24D2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E5CC1" w14:textId="77777777" w:rsidR="00CD4A49" w:rsidRDefault="00CD4A49" w:rsidP="00BE406F">
      <w:r>
        <w:separator/>
      </w:r>
    </w:p>
  </w:endnote>
  <w:endnote w:type="continuationSeparator" w:id="0">
    <w:p w14:paraId="36170096" w14:textId="77777777" w:rsidR="00CD4A49" w:rsidRDefault="00CD4A4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5D99A" w14:textId="77777777" w:rsidR="00CD4A49" w:rsidRDefault="00CD4A49" w:rsidP="00BE406F">
      <w:r>
        <w:separator/>
      </w:r>
    </w:p>
  </w:footnote>
  <w:footnote w:type="continuationSeparator" w:id="0">
    <w:p w14:paraId="6C7DCAF7" w14:textId="77777777" w:rsidR="00CD4A49" w:rsidRDefault="00CD4A4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D1534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E218A"/>
    <w:rsid w:val="003F54B5"/>
    <w:rsid w:val="004237B0"/>
    <w:rsid w:val="00424252"/>
    <w:rsid w:val="00456B4C"/>
    <w:rsid w:val="00464D96"/>
    <w:rsid w:val="0047533A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E430B"/>
    <w:rsid w:val="00702123"/>
    <w:rsid w:val="00707F00"/>
    <w:rsid w:val="007100F5"/>
    <w:rsid w:val="007114D3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8C4FAA"/>
    <w:rsid w:val="008F376F"/>
    <w:rsid w:val="00902A35"/>
    <w:rsid w:val="00917A69"/>
    <w:rsid w:val="009439C9"/>
    <w:rsid w:val="0095588B"/>
    <w:rsid w:val="0096329B"/>
    <w:rsid w:val="00977207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24D26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45AC5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0F46"/>
    <w:rsid w:val="00C3708C"/>
    <w:rsid w:val="00C46480"/>
    <w:rsid w:val="00C678AA"/>
    <w:rsid w:val="00C76855"/>
    <w:rsid w:val="00C82E1A"/>
    <w:rsid w:val="00CA494A"/>
    <w:rsid w:val="00CD4A49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E04E1"/>
    <w:rsid w:val="00F04B7C"/>
    <w:rsid w:val="00F050BA"/>
    <w:rsid w:val="00F05140"/>
    <w:rsid w:val="00F223F7"/>
    <w:rsid w:val="00F23517"/>
    <w:rsid w:val="00F332D5"/>
    <w:rsid w:val="00F33439"/>
    <w:rsid w:val="00F4168E"/>
    <w:rsid w:val="00F463E1"/>
    <w:rsid w:val="00F53BB9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7</cp:revision>
  <cp:lastPrinted>2021-08-18T06:10:00Z</cp:lastPrinted>
  <dcterms:created xsi:type="dcterms:W3CDTF">2021-08-11T07:14:00Z</dcterms:created>
  <dcterms:modified xsi:type="dcterms:W3CDTF">2021-11-30T05:46:00Z</dcterms:modified>
</cp:coreProperties>
</file>